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3DF2E3" w14:textId="056F4E19" w:rsidR="00E41809" w:rsidRDefault="00047AC6" w:rsidP="00047AC6">
      <w:pPr>
        <w:pStyle w:val="Subtitle"/>
        <w:spacing w:before="0" w:after="0"/>
      </w:pPr>
      <w:r>
        <w:t>J.R. Powers-</w:t>
      </w:r>
      <w:proofErr w:type="spellStart"/>
      <w:r>
        <w:t>Luhn</w:t>
      </w:r>
      <w:proofErr w:type="spellEnd"/>
    </w:p>
    <w:p w14:paraId="1A13D8BF" w14:textId="34C63F3B" w:rsidR="00047AC6" w:rsidRPr="00047AC6" w:rsidRDefault="00047AC6" w:rsidP="00047AC6">
      <w:pPr>
        <w:pStyle w:val="Author"/>
        <w:spacing w:after="0"/>
      </w:pPr>
      <w:r>
        <w:t>757-286-9023 | jrpl@alumni.virginia.edu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FD6922" w14:paraId="62E21D59" w14:textId="77777777" w:rsidTr="00FD6922">
        <w:trPr>
          <w:cantSplit/>
        </w:trPr>
        <w:tc>
          <w:tcPr>
            <w:tcW w:w="4788" w:type="dxa"/>
          </w:tcPr>
          <w:p w14:paraId="5428334D" w14:textId="6114F06C" w:rsidR="00FD6922" w:rsidRDefault="00FD6922" w:rsidP="000800D1">
            <w:pPr>
              <w:pStyle w:val="Heading2"/>
            </w:pPr>
            <w:r>
              <w:t>Graduate Research Assistant</w:t>
            </w:r>
          </w:p>
        </w:tc>
        <w:tc>
          <w:tcPr>
            <w:tcW w:w="4788" w:type="dxa"/>
          </w:tcPr>
          <w:p w14:paraId="2544FE72" w14:textId="77777777" w:rsidR="00FD6922" w:rsidRDefault="00FD6922" w:rsidP="000800D1">
            <w:pPr>
              <w:pStyle w:val="Heading2"/>
              <w:jc w:val="right"/>
            </w:pPr>
            <w:r>
              <w:t>August 2008-May 2011</w:t>
            </w:r>
          </w:p>
        </w:tc>
      </w:tr>
      <w:tr w:rsidR="00FD6922" w14:paraId="52AE1D30" w14:textId="77777777" w:rsidTr="00FD6922">
        <w:trPr>
          <w:cantSplit/>
        </w:trPr>
        <w:tc>
          <w:tcPr>
            <w:tcW w:w="4788" w:type="dxa"/>
          </w:tcPr>
          <w:p w14:paraId="178CD98B" w14:textId="77777777" w:rsidR="00FD6922" w:rsidRPr="00FD6922" w:rsidRDefault="00FD6922" w:rsidP="000800D1">
            <w:pPr>
              <w:pStyle w:val="Heading3"/>
              <w:rPr>
                <w:sz w:val="24"/>
                <w:szCs w:val="24"/>
              </w:rPr>
            </w:pPr>
            <w:r w:rsidRPr="00FD6922">
              <w:rPr>
                <w:sz w:val="24"/>
                <w:szCs w:val="24"/>
              </w:rPr>
              <w:t>Submarine Group Seven</w:t>
            </w:r>
          </w:p>
        </w:tc>
        <w:tc>
          <w:tcPr>
            <w:tcW w:w="4788" w:type="dxa"/>
          </w:tcPr>
          <w:p w14:paraId="118266CA" w14:textId="3E09862B" w:rsidR="00FD6922" w:rsidRPr="00FD6922" w:rsidRDefault="00FD6922" w:rsidP="000800D1">
            <w:pPr>
              <w:pStyle w:val="Heading3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noxville, Tennessee</w:t>
            </w:r>
          </w:p>
        </w:tc>
      </w:tr>
    </w:tbl>
    <w:p w14:paraId="5E9BC83A" w14:textId="77777777" w:rsidR="00E41809" w:rsidRDefault="00DA77C2" w:rsidP="000B5E60">
      <w:pPr>
        <w:pStyle w:val="BodyText"/>
        <w:numPr>
          <w:ilvl w:val="0"/>
          <w:numId w:val="4"/>
        </w:numPr>
        <w:spacing w:before="0" w:after="0"/>
        <w:ind w:left="360"/>
      </w:pPr>
      <w:r>
        <w:t>Developing neural network model to correct misalignment in associated particle imager</w:t>
      </w:r>
    </w:p>
    <w:p w14:paraId="2AF1FE3A" w14:textId="4344261C" w:rsidR="00E41809" w:rsidRDefault="00DA77C2" w:rsidP="000B5E60">
      <w:pPr>
        <w:pStyle w:val="BodyText"/>
        <w:numPr>
          <w:ilvl w:val="0"/>
          <w:numId w:val="4"/>
        </w:numPr>
        <w:spacing w:before="0" w:after="0"/>
        <w:ind w:left="360"/>
      </w:pPr>
      <w:r>
        <w:t>Developing portable, miniaturized assoc</w:t>
      </w:r>
      <w:r>
        <w:t>iated particle imager for nuclear securit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FD6922" w14:paraId="2B0978F6" w14:textId="77777777" w:rsidTr="00FD6922">
        <w:trPr>
          <w:cantSplit/>
        </w:trPr>
        <w:tc>
          <w:tcPr>
            <w:tcW w:w="4788" w:type="dxa"/>
          </w:tcPr>
          <w:p w14:paraId="2872AACC" w14:textId="6C4A1667" w:rsidR="00FD6922" w:rsidRDefault="00FD6922" w:rsidP="000800D1">
            <w:pPr>
              <w:pStyle w:val="Heading2"/>
            </w:pPr>
            <w:r>
              <w:t>Data Science Summer Intern</w:t>
            </w:r>
          </w:p>
        </w:tc>
        <w:tc>
          <w:tcPr>
            <w:tcW w:w="4788" w:type="dxa"/>
          </w:tcPr>
          <w:p w14:paraId="520F2BA0" w14:textId="729186E1" w:rsidR="00FD6922" w:rsidRDefault="00FD6922" w:rsidP="000800D1">
            <w:pPr>
              <w:pStyle w:val="Heading2"/>
              <w:jc w:val="right"/>
            </w:pPr>
            <w:r>
              <w:t>May</w:t>
            </w:r>
            <w:r>
              <w:t xml:space="preserve"> </w:t>
            </w:r>
            <w:r>
              <w:t>2019</w:t>
            </w:r>
            <w:r>
              <w:t>-</w:t>
            </w:r>
            <w:r>
              <w:t>August</w:t>
            </w:r>
            <w:r>
              <w:t xml:space="preserve"> 201</w:t>
            </w:r>
            <w:r>
              <w:t>9</w:t>
            </w:r>
          </w:p>
        </w:tc>
      </w:tr>
      <w:tr w:rsidR="00FD6922" w14:paraId="6C9B82A5" w14:textId="77777777" w:rsidTr="00FD6922">
        <w:trPr>
          <w:cantSplit/>
        </w:trPr>
        <w:tc>
          <w:tcPr>
            <w:tcW w:w="4788" w:type="dxa"/>
          </w:tcPr>
          <w:p w14:paraId="2572350F" w14:textId="31535E01" w:rsidR="00FD6922" w:rsidRPr="00FD6922" w:rsidRDefault="00FD6922" w:rsidP="000800D1">
            <w:pPr>
              <w:pStyle w:val="Heading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awrence Livermore National Lab</w:t>
            </w:r>
          </w:p>
        </w:tc>
        <w:tc>
          <w:tcPr>
            <w:tcW w:w="4788" w:type="dxa"/>
          </w:tcPr>
          <w:p w14:paraId="296A4310" w14:textId="05FAF435" w:rsidR="00FD6922" w:rsidRPr="00FD6922" w:rsidRDefault="00FD6922" w:rsidP="000800D1">
            <w:pPr>
              <w:pStyle w:val="Heading3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vermore, California</w:t>
            </w:r>
          </w:p>
        </w:tc>
      </w:tr>
    </w:tbl>
    <w:p w14:paraId="20B2C4EC" w14:textId="77777777" w:rsidR="00E41809" w:rsidRDefault="00DA77C2" w:rsidP="000B5E60">
      <w:pPr>
        <w:pStyle w:val="BodyText"/>
        <w:numPr>
          <w:ilvl w:val="0"/>
          <w:numId w:val="4"/>
        </w:numPr>
        <w:spacing w:before="0" w:after="0"/>
        <w:ind w:left="360"/>
      </w:pPr>
      <w:r>
        <w:t>Used long short-term memory neural networks to categorize operations for nuclear facilities</w:t>
      </w:r>
    </w:p>
    <w:p w14:paraId="054B6A50" w14:textId="6974DED5" w:rsidR="00E41809" w:rsidRDefault="00DA77C2" w:rsidP="000B5E60">
      <w:pPr>
        <w:pStyle w:val="BodyText"/>
        <w:numPr>
          <w:ilvl w:val="0"/>
          <w:numId w:val="4"/>
        </w:numPr>
        <w:spacing w:before="0" w:after="0"/>
        <w:ind w:left="360"/>
      </w:pPr>
      <w:r>
        <w:t>Used machine learning and</w:t>
      </w:r>
      <w:r>
        <w:t xml:space="preserve"> natural language processing tools to predict properties for new molecul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FD6922" w14:paraId="48E0E22A" w14:textId="77777777" w:rsidTr="00FD6922">
        <w:trPr>
          <w:cantSplit/>
        </w:trPr>
        <w:tc>
          <w:tcPr>
            <w:tcW w:w="4788" w:type="dxa"/>
          </w:tcPr>
          <w:p w14:paraId="34E9398E" w14:textId="5A696FBB" w:rsidR="00FD6922" w:rsidRDefault="00FD6922" w:rsidP="000800D1">
            <w:pPr>
              <w:pStyle w:val="Heading2"/>
            </w:pPr>
            <w:r>
              <w:t>Officer in Charge</w:t>
            </w:r>
          </w:p>
        </w:tc>
        <w:tc>
          <w:tcPr>
            <w:tcW w:w="4788" w:type="dxa"/>
          </w:tcPr>
          <w:p w14:paraId="7251D838" w14:textId="77777777" w:rsidR="00FD6922" w:rsidRDefault="00FD6922" w:rsidP="000800D1">
            <w:pPr>
              <w:pStyle w:val="Heading2"/>
              <w:jc w:val="right"/>
            </w:pPr>
            <w:r>
              <w:t>August 2008-May 2011</w:t>
            </w:r>
          </w:p>
        </w:tc>
      </w:tr>
      <w:tr w:rsidR="00FD6922" w14:paraId="1A2B3D7A" w14:textId="77777777" w:rsidTr="00FD6922">
        <w:trPr>
          <w:cantSplit/>
        </w:trPr>
        <w:tc>
          <w:tcPr>
            <w:tcW w:w="4788" w:type="dxa"/>
          </w:tcPr>
          <w:p w14:paraId="76514EFB" w14:textId="6E0D0DE4" w:rsidR="00FD6922" w:rsidRPr="00FD6922" w:rsidRDefault="00FD6922" w:rsidP="000800D1">
            <w:pPr>
              <w:pStyle w:val="Heading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.S. Navy Reserves</w:t>
            </w:r>
          </w:p>
        </w:tc>
        <w:tc>
          <w:tcPr>
            <w:tcW w:w="4788" w:type="dxa"/>
          </w:tcPr>
          <w:p w14:paraId="284FD857" w14:textId="06B4EB61" w:rsidR="00FD6922" w:rsidRPr="00FD6922" w:rsidRDefault="00FD6922" w:rsidP="000800D1">
            <w:pPr>
              <w:pStyle w:val="Heading3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uisville, KY | Washington, D.C</w:t>
            </w:r>
          </w:p>
        </w:tc>
      </w:tr>
    </w:tbl>
    <w:p w14:paraId="393A37B6" w14:textId="384A66FC" w:rsidR="00E41809" w:rsidRDefault="00DA77C2" w:rsidP="000B5E60">
      <w:pPr>
        <w:pStyle w:val="BodyText"/>
        <w:numPr>
          <w:ilvl w:val="0"/>
          <w:numId w:val="4"/>
        </w:numPr>
        <w:spacing w:before="0" w:after="0"/>
        <w:ind w:left="360"/>
      </w:pPr>
      <w:r>
        <w:t>Officer in charge of 1</w:t>
      </w:r>
      <w:r w:rsidR="00FD6922">
        <w:t>7</w:t>
      </w:r>
      <w:r>
        <w:t>0-sailor unit with 10 direct reports and 1</w:t>
      </w:r>
      <w:r w:rsidR="000B5E60">
        <w:t>6</w:t>
      </w:r>
      <w:r>
        <w:t>0 indirect</w:t>
      </w:r>
    </w:p>
    <w:p w14:paraId="5BC6A7AE" w14:textId="068A8D8E" w:rsidR="00E41809" w:rsidRDefault="00DA77C2" w:rsidP="000B5E60">
      <w:pPr>
        <w:pStyle w:val="BodyText"/>
        <w:numPr>
          <w:ilvl w:val="0"/>
          <w:numId w:val="4"/>
        </w:numPr>
        <w:spacing w:before="0" w:after="0"/>
        <w:ind w:left="360"/>
      </w:pPr>
      <w:r>
        <w:t xml:space="preserve">Served as </w:t>
      </w:r>
      <w:r>
        <w:t>operations manager for Military Sealift Command 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FD6922" w14:paraId="2C04210C" w14:textId="77777777" w:rsidTr="00FD6922">
        <w:trPr>
          <w:cantSplit/>
        </w:trPr>
        <w:tc>
          <w:tcPr>
            <w:tcW w:w="4788" w:type="dxa"/>
          </w:tcPr>
          <w:p w14:paraId="141CB751" w14:textId="136B07DA" w:rsidR="00FD6922" w:rsidRDefault="00FD6922" w:rsidP="000800D1">
            <w:pPr>
              <w:pStyle w:val="Heading2"/>
            </w:pPr>
            <w:r>
              <w:t>Data Scientist</w:t>
            </w:r>
          </w:p>
        </w:tc>
        <w:tc>
          <w:tcPr>
            <w:tcW w:w="4788" w:type="dxa"/>
          </w:tcPr>
          <w:p w14:paraId="2CB161DD" w14:textId="49132CB9" w:rsidR="00FD6922" w:rsidRDefault="00FD6922" w:rsidP="000800D1">
            <w:pPr>
              <w:pStyle w:val="Heading2"/>
              <w:jc w:val="right"/>
            </w:pPr>
            <w:r>
              <w:t>June</w:t>
            </w:r>
            <w:r>
              <w:t xml:space="preserve"> </w:t>
            </w:r>
            <w:r>
              <w:t>2011</w:t>
            </w:r>
            <w:r>
              <w:t>-</w:t>
            </w:r>
            <w:r>
              <w:t>August</w:t>
            </w:r>
            <w:r>
              <w:t xml:space="preserve"> </w:t>
            </w:r>
            <w:r>
              <w:t>2016</w:t>
            </w:r>
          </w:p>
        </w:tc>
      </w:tr>
      <w:tr w:rsidR="00FD6922" w14:paraId="513F4EE2" w14:textId="77777777" w:rsidTr="00FD6922">
        <w:trPr>
          <w:cantSplit/>
        </w:trPr>
        <w:tc>
          <w:tcPr>
            <w:tcW w:w="4788" w:type="dxa"/>
          </w:tcPr>
          <w:p w14:paraId="357480F5" w14:textId="0FBA8F4E" w:rsidR="00FD6922" w:rsidRPr="00FD6922" w:rsidRDefault="00FD6922" w:rsidP="000800D1">
            <w:pPr>
              <w:pStyle w:val="Heading3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Intercap</w:t>
            </w:r>
            <w:proofErr w:type="spellEnd"/>
            <w:r>
              <w:rPr>
                <w:sz w:val="24"/>
                <w:szCs w:val="24"/>
              </w:rPr>
              <w:t xml:space="preserve"> Energy Systems</w:t>
            </w:r>
          </w:p>
        </w:tc>
        <w:tc>
          <w:tcPr>
            <w:tcW w:w="4788" w:type="dxa"/>
          </w:tcPr>
          <w:p w14:paraId="5184084D" w14:textId="1DF028C0" w:rsidR="00FD6922" w:rsidRPr="00FD6922" w:rsidRDefault="00FD6922" w:rsidP="000800D1">
            <w:pPr>
              <w:pStyle w:val="Heading3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ltimore, Maryland</w:t>
            </w:r>
          </w:p>
        </w:tc>
      </w:tr>
    </w:tbl>
    <w:p w14:paraId="6F1BA649" w14:textId="77777777" w:rsidR="00E41809" w:rsidRDefault="00DA77C2" w:rsidP="000B5E60">
      <w:pPr>
        <w:pStyle w:val="BodyText"/>
        <w:numPr>
          <w:ilvl w:val="0"/>
          <w:numId w:val="4"/>
        </w:numPr>
        <w:spacing w:before="0" w:after="0"/>
        <w:ind w:left="360"/>
      </w:pPr>
      <w:r>
        <w:t xml:space="preserve">Developed regression models to predict commercial building load </w:t>
      </w:r>
      <w:r>
        <w:t>curves</w:t>
      </w:r>
    </w:p>
    <w:p w14:paraId="7CB61F4E" w14:textId="49558D83" w:rsidR="00E41809" w:rsidRDefault="00DA77C2" w:rsidP="000B5E60">
      <w:pPr>
        <w:pStyle w:val="BodyText"/>
        <w:numPr>
          <w:ilvl w:val="0"/>
          <w:numId w:val="4"/>
        </w:numPr>
        <w:spacing w:before="0" w:after="0"/>
        <w:ind w:left="360"/>
      </w:pPr>
      <w:r>
        <w:t>Developed and deployed Apache Tomcat based product to manage building operations strateg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C85D22" w14:paraId="27EDBBF6" w14:textId="77777777" w:rsidTr="00FD6922">
        <w:trPr>
          <w:cantSplit/>
        </w:trPr>
        <w:tc>
          <w:tcPr>
            <w:tcW w:w="4788" w:type="dxa"/>
          </w:tcPr>
          <w:p w14:paraId="6E714C37" w14:textId="6473C8D7" w:rsidR="00C85D22" w:rsidRDefault="00FD6922" w:rsidP="00FD6922">
            <w:pPr>
              <w:pStyle w:val="Heading2"/>
            </w:pPr>
            <w:r w:rsidRPr="00FD6922">
              <w:t>Executive</w:t>
            </w:r>
            <w:r>
              <w:t xml:space="preserve"> Assistant</w:t>
            </w:r>
          </w:p>
        </w:tc>
        <w:tc>
          <w:tcPr>
            <w:tcW w:w="4788" w:type="dxa"/>
          </w:tcPr>
          <w:p w14:paraId="0B85D29E" w14:textId="26E0E573" w:rsidR="00C85D22" w:rsidRDefault="00FD6922" w:rsidP="00FD6922">
            <w:pPr>
              <w:pStyle w:val="Heading2"/>
              <w:jc w:val="right"/>
            </w:pPr>
            <w:r>
              <w:t>August</w:t>
            </w:r>
            <w:r w:rsidR="00C85D22">
              <w:t xml:space="preserve"> </w:t>
            </w:r>
            <w:r>
              <w:t>2008</w:t>
            </w:r>
            <w:r w:rsidR="00C85D22">
              <w:t>-</w:t>
            </w:r>
            <w:r>
              <w:t>May</w:t>
            </w:r>
            <w:r w:rsidR="00C85D22">
              <w:t xml:space="preserve"> </w:t>
            </w:r>
            <w:r>
              <w:t>2011</w:t>
            </w:r>
          </w:p>
        </w:tc>
      </w:tr>
      <w:tr w:rsidR="00C85D22" w14:paraId="11E80036" w14:textId="77777777" w:rsidTr="00FD6922">
        <w:trPr>
          <w:cantSplit/>
        </w:trPr>
        <w:tc>
          <w:tcPr>
            <w:tcW w:w="4788" w:type="dxa"/>
          </w:tcPr>
          <w:p w14:paraId="6650878F" w14:textId="0B775C8B" w:rsidR="00C85D22" w:rsidRPr="00FD6922" w:rsidRDefault="00C85D22" w:rsidP="00FD6922">
            <w:pPr>
              <w:pStyle w:val="Heading3"/>
              <w:rPr>
                <w:sz w:val="24"/>
                <w:szCs w:val="24"/>
              </w:rPr>
            </w:pPr>
            <w:r w:rsidRPr="00FD6922">
              <w:rPr>
                <w:sz w:val="24"/>
                <w:szCs w:val="24"/>
              </w:rPr>
              <w:t>Submarine Group Seven</w:t>
            </w:r>
          </w:p>
        </w:tc>
        <w:tc>
          <w:tcPr>
            <w:tcW w:w="4788" w:type="dxa"/>
          </w:tcPr>
          <w:p w14:paraId="3A6D65D2" w14:textId="72C933FE" w:rsidR="00C85D22" w:rsidRPr="00FD6922" w:rsidRDefault="00FD6922" w:rsidP="00FD6922">
            <w:pPr>
              <w:pStyle w:val="Heading3"/>
              <w:jc w:val="right"/>
              <w:rPr>
                <w:sz w:val="24"/>
                <w:szCs w:val="24"/>
              </w:rPr>
            </w:pPr>
            <w:r w:rsidRPr="00FD6922">
              <w:rPr>
                <w:sz w:val="24"/>
                <w:szCs w:val="24"/>
              </w:rPr>
              <w:t>Yokosuka, Japan</w:t>
            </w:r>
          </w:p>
        </w:tc>
      </w:tr>
    </w:tbl>
    <w:p w14:paraId="71DBE261" w14:textId="77777777" w:rsidR="00E41809" w:rsidRDefault="00DA77C2" w:rsidP="000B5E60">
      <w:pPr>
        <w:pStyle w:val="BodyText"/>
        <w:numPr>
          <w:ilvl w:val="0"/>
          <w:numId w:val="4"/>
        </w:numPr>
        <w:spacing w:before="0" w:after="0"/>
        <w:ind w:left="360"/>
      </w:pPr>
      <w:r>
        <w:t>Served as executive assistant to admiral in charge of submar</w:t>
      </w:r>
      <w:r>
        <w:t>ine operations in the Western Pacific, Indian Ocean, and Persian Gulf</w:t>
      </w:r>
    </w:p>
    <w:p w14:paraId="5F52AD14" w14:textId="734A2F15" w:rsidR="00E41809" w:rsidRDefault="00DA77C2" w:rsidP="000B5E60">
      <w:pPr>
        <w:pStyle w:val="BodyText"/>
        <w:numPr>
          <w:ilvl w:val="0"/>
          <w:numId w:val="4"/>
        </w:numPr>
        <w:spacing w:before="0" w:after="0"/>
        <w:ind w:left="360"/>
      </w:pPr>
      <w:r>
        <w:t>Managed communications between emergency nuclear response cell and US-based experts during Fukushima-</w:t>
      </w:r>
      <w:proofErr w:type="spellStart"/>
      <w:r>
        <w:t>daiichi</w:t>
      </w:r>
      <w:proofErr w:type="spellEnd"/>
      <w:r>
        <w:t xml:space="preserve"> meltdow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FD6922" w14:paraId="1E76F479" w14:textId="77777777" w:rsidTr="00FD6922">
        <w:tc>
          <w:tcPr>
            <w:tcW w:w="4788" w:type="dxa"/>
          </w:tcPr>
          <w:p w14:paraId="31154E25" w14:textId="356A7465" w:rsidR="00FD6922" w:rsidRDefault="00FD6922" w:rsidP="000800D1">
            <w:pPr>
              <w:pStyle w:val="Heading2"/>
            </w:pPr>
            <w:r>
              <w:t>Asst Engineering Dept Head</w:t>
            </w:r>
          </w:p>
        </w:tc>
        <w:tc>
          <w:tcPr>
            <w:tcW w:w="4788" w:type="dxa"/>
          </w:tcPr>
          <w:p w14:paraId="1963A328" w14:textId="379DB42F" w:rsidR="00FD6922" w:rsidRDefault="00FD6922" w:rsidP="000800D1">
            <w:pPr>
              <w:pStyle w:val="Heading2"/>
              <w:jc w:val="right"/>
            </w:pPr>
            <w:r>
              <w:t>November</w:t>
            </w:r>
            <w:r>
              <w:t xml:space="preserve"> </w:t>
            </w:r>
            <w:r>
              <w:t>2005</w:t>
            </w:r>
            <w:r>
              <w:t>-</w:t>
            </w:r>
            <w:r>
              <w:t>August</w:t>
            </w:r>
            <w:r>
              <w:t xml:space="preserve"> </w:t>
            </w:r>
            <w:r>
              <w:t>2008</w:t>
            </w:r>
          </w:p>
        </w:tc>
      </w:tr>
      <w:tr w:rsidR="00FD6922" w14:paraId="71CB47A9" w14:textId="77777777" w:rsidTr="00FD6922">
        <w:tc>
          <w:tcPr>
            <w:tcW w:w="4788" w:type="dxa"/>
          </w:tcPr>
          <w:p w14:paraId="548D8F9C" w14:textId="018ECE6E" w:rsidR="00FD6922" w:rsidRPr="00FD6922" w:rsidRDefault="00FD6922" w:rsidP="000800D1">
            <w:pPr>
              <w:pStyle w:val="Heading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S Charlotte</w:t>
            </w:r>
          </w:p>
        </w:tc>
        <w:tc>
          <w:tcPr>
            <w:tcW w:w="4788" w:type="dxa"/>
          </w:tcPr>
          <w:p w14:paraId="55CB42B7" w14:textId="4B841128" w:rsidR="00FD6922" w:rsidRPr="00FD6922" w:rsidRDefault="00FD6922" w:rsidP="000800D1">
            <w:pPr>
              <w:pStyle w:val="Heading3"/>
              <w:jc w:val="righ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arl Harbor, Hawaii</w:t>
            </w:r>
          </w:p>
        </w:tc>
      </w:tr>
    </w:tbl>
    <w:p w14:paraId="01C6C285" w14:textId="77777777" w:rsidR="00E41809" w:rsidRDefault="00DA77C2" w:rsidP="00C85D22">
      <w:pPr>
        <w:pStyle w:val="BodyText"/>
        <w:numPr>
          <w:ilvl w:val="0"/>
          <w:numId w:val="4"/>
        </w:numPr>
        <w:spacing w:before="0" w:after="0"/>
        <w:ind w:left="360"/>
      </w:pPr>
      <w:r>
        <w:t>Completed two missions vital to national security</w:t>
      </w:r>
    </w:p>
    <w:p w14:paraId="41210B29" w14:textId="77777777" w:rsidR="00E41809" w:rsidRDefault="00DA77C2" w:rsidP="00C85D22">
      <w:pPr>
        <w:pStyle w:val="BodyText"/>
        <w:numPr>
          <w:ilvl w:val="0"/>
          <w:numId w:val="4"/>
        </w:numPr>
        <w:spacing w:before="0" w:after="0"/>
        <w:ind w:left="360"/>
      </w:pPr>
      <w:r>
        <w:t>Qualified Senior Reactor Operator (equivalent)</w:t>
      </w:r>
    </w:p>
    <w:p w14:paraId="2BB5E922" w14:textId="77777777" w:rsidR="00E41809" w:rsidRDefault="00DA77C2" w:rsidP="00C85D22">
      <w:pPr>
        <w:pStyle w:val="BodyText"/>
        <w:numPr>
          <w:ilvl w:val="0"/>
          <w:numId w:val="4"/>
        </w:numPr>
        <w:spacing w:before="0" w:after="0"/>
        <w:ind w:left="360"/>
      </w:pPr>
      <w:r>
        <w:t>Supervised major upgrade of instrumentation and control system</w:t>
      </w:r>
    </w:p>
    <w:p w14:paraId="1459BF8F" w14:textId="568B01A6" w:rsidR="00E41809" w:rsidRDefault="000B5E60" w:rsidP="000B5E60">
      <w:pPr>
        <w:pStyle w:val="Heading1"/>
      </w:pPr>
      <w: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08"/>
        <w:gridCol w:w="3888"/>
        <w:gridCol w:w="2808"/>
      </w:tblGrid>
      <w:tr w:rsidR="000B5E60" w14:paraId="459BBE85" w14:textId="77777777" w:rsidTr="000B5E60">
        <w:tc>
          <w:tcPr>
            <w:tcW w:w="2808" w:type="dxa"/>
          </w:tcPr>
          <w:p w14:paraId="59E99547" w14:textId="51222C61" w:rsidR="000B5E60" w:rsidRDefault="000B5E60" w:rsidP="000B5E60">
            <w:pPr>
              <w:pStyle w:val="BodyText"/>
              <w:spacing w:before="0" w:after="0"/>
            </w:pPr>
            <w:r>
              <w:t>University of Tennessee</w:t>
            </w:r>
          </w:p>
        </w:tc>
        <w:tc>
          <w:tcPr>
            <w:tcW w:w="3888" w:type="dxa"/>
          </w:tcPr>
          <w:p w14:paraId="7110BC87" w14:textId="098F189D" w:rsidR="000B5E60" w:rsidRDefault="000B5E60" w:rsidP="000B5E60">
            <w:pPr>
              <w:pStyle w:val="BodyText"/>
              <w:spacing w:before="0" w:after="0"/>
              <w:jc w:val="center"/>
            </w:pPr>
            <w:r>
              <w:t>PhD, Nuclear Engineering</w:t>
            </w:r>
          </w:p>
        </w:tc>
        <w:tc>
          <w:tcPr>
            <w:tcW w:w="2808" w:type="dxa"/>
          </w:tcPr>
          <w:p w14:paraId="2A1D6AED" w14:textId="5474C709" w:rsidR="000B5E60" w:rsidRDefault="000B5E60" w:rsidP="000B5E60">
            <w:pPr>
              <w:pStyle w:val="BodyText"/>
              <w:spacing w:before="0" w:after="0"/>
              <w:jc w:val="right"/>
            </w:pPr>
            <w:r>
              <w:t>Est. August 2020</w:t>
            </w:r>
          </w:p>
        </w:tc>
      </w:tr>
      <w:tr w:rsidR="000B5E60" w14:paraId="15789212" w14:textId="77777777" w:rsidTr="000B5E60">
        <w:tc>
          <w:tcPr>
            <w:tcW w:w="2808" w:type="dxa"/>
          </w:tcPr>
          <w:p w14:paraId="02E8C58B" w14:textId="1B2773F3" w:rsidR="000B5E60" w:rsidRDefault="000B5E60" w:rsidP="000B5E60">
            <w:pPr>
              <w:pStyle w:val="BodyText"/>
              <w:spacing w:before="0" w:after="0"/>
            </w:pPr>
            <w:r>
              <w:t>Old Dominion University</w:t>
            </w:r>
          </w:p>
        </w:tc>
        <w:tc>
          <w:tcPr>
            <w:tcW w:w="3888" w:type="dxa"/>
          </w:tcPr>
          <w:p w14:paraId="36EF1514" w14:textId="6CD51FCA" w:rsidR="000B5E60" w:rsidRDefault="000B5E60" w:rsidP="000B5E60">
            <w:pPr>
              <w:pStyle w:val="BodyText"/>
              <w:spacing w:before="0" w:after="0"/>
              <w:jc w:val="center"/>
            </w:pPr>
            <w:r>
              <w:t>Master of Engineering Management</w:t>
            </w:r>
          </w:p>
        </w:tc>
        <w:tc>
          <w:tcPr>
            <w:tcW w:w="2808" w:type="dxa"/>
          </w:tcPr>
          <w:p w14:paraId="0D0860DC" w14:textId="02DC8E9A" w:rsidR="000B5E60" w:rsidRDefault="000B5E60" w:rsidP="000B5E60">
            <w:pPr>
              <w:pStyle w:val="BodyText"/>
              <w:spacing w:before="0" w:after="0"/>
              <w:jc w:val="right"/>
            </w:pPr>
            <w:r>
              <w:t>May 2017</w:t>
            </w:r>
          </w:p>
        </w:tc>
      </w:tr>
      <w:tr w:rsidR="000B5E60" w14:paraId="257F06D0" w14:textId="77777777" w:rsidTr="000B5E60">
        <w:tc>
          <w:tcPr>
            <w:tcW w:w="2808" w:type="dxa"/>
          </w:tcPr>
          <w:p w14:paraId="4D886E37" w14:textId="76077D02" w:rsidR="000B5E60" w:rsidRDefault="000B5E60" w:rsidP="000B5E60">
            <w:pPr>
              <w:pStyle w:val="BodyText"/>
              <w:spacing w:before="0" w:after="0"/>
            </w:pPr>
            <w:r>
              <w:t>University of Virginia</w:t>
            </w:r>
          </w:p>
        </w:tc>
        <w:tc>
          <w:tcPr>
            <w:tcW w:w="3888" w:type="dxa"/>
          </w:tcPr>
          <w:p w14:paraId="05F91E3C" w14:textId="166697D0" w:rsidR="000B5E60" w:rsidRDefault="000B5E60" w:rsidP="000B5E60">
            <w:pPr>
              <w:pStyle w:val="BodyText"/>
              <w:spacing w:before="0" w:after="0"/>
              <w:jc w:val="center"/>
            </w:pPr>
            <w:r>
              <w:t>B.S. Physics</w:t>
            </w:r>
          </w:p>
        </w:tc>
        <w:tc>
          <w:tcPr>
            <w:tcW w:w="2808" w:type="dxa"/>
          </w:tcPr>
          <w:p w14:paraId="410986A4" w14:textId="70F3EC82" w:rsidR="000B5E60" w:rsidRDefault="000B5E60" w:rsidP="000B5E60">
            <w:pPr>
              <w:pStyle w:val="BodyText"/>
              <w:spacing w:before="0" w:after="0"/>
              <w:jc w:val="right"/>
            </w:pPr>
            <w:r>
              <w:t>May 2004</w:t>
            </w:r>
          </w:p>
        </w:tc>
      </w:tr>
    </w:tbl>
    <w:p w14:paraId="2DCB1EF0" w14:textId="6134E2B6" w:rsidR="00047AC6" w:rsidRDefault="00047AC6" w:rsidP="000B5E60">
      <w:pPr>
        <w:pStyle w:val="BodyText"/>
      </w:pPr>
    </w:p>
    <w:p w14:paraId="44EA3FE0" w14:textId="77777777" w:rsidR="00047AC6" w:rsidRDefault="00047AC6">
      <w:r>
        <w:br w:type="page"/>
      </w:r>
    </w:p>
    <w:p w14:paraId="1FC4EFEC" w14:textId="77777777" w:rsidR="000B5E60" w:rsidRPr="000B5E60" w:rsidRDefault="000B5E60" w:rsidP="000B5E60">
      <w:pPr>
        <w:pStyle w:val="BodyText"/>
      </w:pPr>
    </w:p>
    <w:tbl>
      <w:tblPr>
        <w:tblStyle w:val="Table"/>
        <w:tblW w:w="4863" w:type="pct"/>
        <w:tblLook w:val="07C0" w:firstRow="0" w:lastRow="1" w:firstColumn="1" w:lastColumn="1" w:noHBand="1" w:noVBand="1"/>
      </w:tblPr>
      <w:tblGrid>
        <w:gridCol w:w="2272"/>
        <w:gridCol w:w="7042"/>
      </w:tblGrid>
      <w:tr w:rsidR="00E41809" w14:paraId="20673BF6" w14:textId="77777777" w:rsidTr="00047AC6">
        <w:tc>
          <w:tcPr>
            <w:tcW w:w="0" w:type="auto"/>
          </w:tcPr>
          <w:p w14:paraId="521686D2" w14:textId="77777777" w:rsidR="00E41809" w:rsidRDefault="00DA77C2">
            <w:pPr>
              <w:pStyle w:val="Compact"/>
            </w:pPr>
            <w:r>
              <w:rPr>
                <w:b/>
              </w:rPr>
              <w:t>Languages</w:t>
            </w:r>
          </w:p>
        </w:tc>
        <w:tc>
          <w:tcPr>
            <w:tcW w:w="0" w:type="auto"/>
          </w:tcPr>
          <w:p w14:paraId="453F1722" w14:textId="77777777" w:rsidR="00E41809" w:rsidRDefault="00DA77C2">
            <w:pPr>
              <w:pStyle w:val="Compact"/>
            </w:pPr>
            <w:r>
              <w:t>Python, C++</w:t>
            </w:r>
          </w:p>
        </w:tc>
      </w:tr>
      <w:tr w:rsidR="00E41809" w14:paraId="5671BE81" w14:textId="77777777" w:rsidTr="00047AC6">
        <w:tc>
          <w:tcPr>
            <w:tcW w:w="0" w:type="auto"/>
          </w:tcPr>
          <w:p w14:paraId="06D78BD6" w14:textId="77777777" w:rsidR="00E41809" w:rsidRDefault="00DA77C2">
            <w:pPr>
              <w:pStyle w:val="Compact"/>
            </w:pPr>
            <w:r>
              <w:rPr>
                <w:b/>
              </w:rPr>
              <w:t>Tools</w:t>
            </w:r>
          </w:p>
        </w:tc>
        <w:tc>
          <w:tcPr>
            <w:tcW w:w="0" w:type="auto"/>
          </w:tcPr>
          <w:p w14:paraId="161C4AE4" w14:textId="77777777" w:rsidR="00E41809" w:rsidRDefault="00DA77C2">
            <w:pPr>
              <w:pStyle w:val="Compact"/>
            </w:pPr>
            <w:r>
              <w:t>Pandas, Keras, TensorFlow, Flask, LaTeX, Matlab, Jupyter, MPI</w:t>
            </w:r>
          </w:p>
        </w:tc>
      </w:tr>
      <w:tr w:rsidR="00E41809" w14:paraId="3DC56842" w14:textId="77777777" w:rsidTr="00047AC6">
        <w:tc>
          <w:tcPr>
            <w:tcW w:w="0" w:type="auto"/>
          </w:tcPr>
          <w:p w14:paraId="64A6451C" w14:textId="77777777" w:rsidR="00E41809" w:rsidRDefault="00DA77C2">
            <w:pPr>
              <w:pStyle w:val="Compact"/>
            </w:pPr>
            <w:r>
              <w:rPr>
                <w:b/>
              </w:rPr>
              <w:t>Nuclear Software</w:t>
            </w:r>
          </w:p>
        </w:tc>
        <w:tc>
          <w:tcPr>
            <w:tcW w:w="0" w:type="auto"/>
          </w:tcPr>
          <w:p w14:paraId="59B632BD" w14:textId="77777777" w:rsidR="00E41809" w:rsidRDefault="00DA77C2">
            <w:pPr>
              <w:pStyle w:val="Compact"/>
            </w:pPr>
            <w:r>
              <w:t>MCNP</w:t>
            </w:r>
          </w:p>
        </w:tc>
      </w:tr>
    </w:tbl>
    <w:p w14:paraId="593D7F85" w14:textId="77777777" w:rsidR="00E41809" w:rsidRDefault="00DA77C2">
      <w:pPr>
        <w:pStyle w:val="BodyText"/>
      </w:pPr>
      <w:r>
        <w:t>S</w:t>
      </w:r>
      <w:r>
        <w:t>ecurity Clearance DoD: Top Secret, SCI eligible</w:t>
      </w:r>
      <w:r>
        <w:br/>
        <w:t>DoE: Q</w:t>
      </w:r>
    </w:p>
    <w:p w14:paraId="2751FF76" w14:textId="77777777" w:rsidR="00E41809" w:rsidRDefault="00DA77C2">
      <w:pPr>
        <w:pStyle w:val="BodyText"/>
      </w:pPr>
      <w:r>
        <w:t>Honors And Awards</w:t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3334"/>
        <w:gridCol w:w="2015"/>
      </w:tblGrid>
      <w:tr w:rsidR="00E41809" w14:paraId="4A3EFA55" w14:textId="77777777">
        <w:tc>
          <w:tcPr>
            <w:tcW w:w="0" w:type="auto"/>
          </w:tcPr>
          <w:p w14:paraId="0FC22C29" w14:textId="77777777" w:rsidR="00E41809" w:rsidRDefault="00DA77C2">
            <w:pPr>
              <w:pStyle w:val="Compact"/>
            </w:pPr>
            <w:r>
              <w:t>Navy Achievement Medal</w:t>
            </w:r>
          </w:p>
        </w:tc>
        <w:tc>
          <w:tcPr>
            <w:tcW w:w="0" w:type="auto"/>
          </w:tcPr>
          <w:p w14:paraId="2724CFA7" w14:textId="77777777" w:rsidR="00E41809" w:rsidRDefault="00DA77C2">
            <w:pPr>
              <w:pStyle w:val="Compact"/>
              <w:jc w:val="right"/>
            </w:pPr>
            <w:r>
              <w:t>2007, 2008, 2014</w:t>
            </w:r>
          </w:p>
        </w:tc>
      </w:tr>
      <w:tr w:rsidR="00E41809" w14:paraId="68A2E915" w14:textId="77777777">
        <w:tc>
          <w:tcPr>
            <w:tcW w:w="0" w:type="auto"/>
          </w:tcPr>
          <w:p w14:paraId="6D165F59" w14:textId="77777777" w:rsidR="00E41809" w:rsidRDefault="00DA77C2">
            <w:pPr>
              <w:pStyle w:val="Compact"/>
            </w:pPr>
            <w:r>
              <w:t>Navy Commendation Medal</w:t>
            </w:r>
          </w:p>
        </w:tc>
        <w:tc>
          <w:tcPr>
            <w:tcW w:w="0" w:type="auto"/>
          </w:tcPr>
          <w:p w14:paraId="0E54DCAF" w14:textId="77777777" w:rsidR="00E41809" w:rsidRDefault="00DA77C2">
            <w:pPr>
              <w:pStyle w:val="Compact"/>
              <w:jc w:val="right"/>
            </w:pPr>
            <w:r>
              <w:t>2008, 2011</w:t>
            </w:r>
          </w:p>
        </w:tc>
      </w:tr>
      <w:tr w:rsidR="00E41809" w14:paraId="5E6FAC3F" w14:textId="77777777">
        <w:tc>
          <w:tcPr>
            <w:tcW w:w="0" w:type="auto"/>
          </w:tcPr>
          <w:p w14:paraId="4CD4BDB8" w14:textId="77777777" w:rsidR="00E41809" w:rsidRDefault="00DA77C2">
            <w:pPr>
              <w:pStyle w:val="Compact"/>
            </w:pPr>
            <w:r>
              <w:t>Alpha Nu Sigma Honor Society</w:t>
            </w:r>
          </w:p>
        </w:tc>
        <w:tc>
          <w:tcPr>
            <w:tcW w:w="0" w:type="auto"/>
          </w:tcPr>
          <w:p w14:paraId="187F15AF" w14:textId="77777777" w:rsidR="00E41809" w:rsidRDefault="00DA77C2">
            <w:pPr>
              <w:pStyle w:val="Compact"/>
              <w:jc w:val="right"/>
            </w:pPr>
            <w:r>
              <w:t>2016</w:t>
            </w:r>
          </w:p>
        </w:tc>
      </w:tr>
      <w:tr w:rsidR="00E41809" w14:paraId="372E6B92" w14:textId="77777777">
        <w:tc>
          <w:tcPr>
            <w:tcW w:w="0" w:type="auto"/>
          </w:tcPr>
          <w:p w14:paraId="7D2FC646" w14:textId="77777777" w:rsidR="00E41809" w:rsidRDefault="00DA77C2">
            <w:pPr>
              <w:pStyle w:val="Compact"/>
            </w:pPr>
            <w:r>
              <w:t>NSSC Fellow</w:t>
            </w:r>
          </w:p>
        </w:tc>
        <w:tc>
          <w:tcPr>
            <w:tcW w:w="0" w:type="auto"/>
          </w:tcPr>
          <w:p w14:paraId="2CD66005" w14:textId="77777777" w:rsidR="00E41809" w:rsidRDefault="00DA77C2">
            <w:pPr>
              <w:pStyle w:val="Compact"/>
              <w:jc w:val="right"/>
            </w:pPr>
            <w:r>
              <w:t>2016-2020</w:t>
            </w:r>
          </w:p>
        </w:tc>
      </w:tr>
    </w:tbl>
    <w:p w14:paraId="0AE18C05" w14:textId="77777777" w:rsidR="00DA77C2" w:rsidRDefault="00DA77C2"/>
    <w:sectPr w:rsidR="00DA77C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2DA81C" w14:textId="77777777" w:rsidR="00DA77C2" w:rsidRDefault="00DA77C2">
      <w:pPr>
        <w:spacing w:after="0"/>
      </w:pPr>
      <w:r>
        <w:separator/>
      </w:r>
    </w:p>
  </w:endnote>
  <w:endnote w:type="continuationSeparator" w:id="0">
    <w:p w14:paraId="32FF8CCA" w14:textId="77777777" w:rsidR="00DA77C2" w:rsidRDefault="00DA77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F2A086" w14:textId="77777777" w:rsidR="00DA77C2" w:rsidRDefault="00DA77C2">
      <w:r>
        <w:separator/>
      </w:r>
    </w:p>
  </w:footnote>
  <w:footnote w:type="continuationSeparator" w:id="0">
    <w:p w14:paraId="490B2D02" w14:textId="77777777" w:rsidR="00DA77C2" w:rsidRDefault="00DA77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38BCFE6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6814614"/>
    <w:multiLevelType w:val="hybridMultilevel"/>
    <w:tmpl w:val="80083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70CD2DE"/>
    <w:multiLevelType w:val="multilevel"/>
    <w:tmpl w:val="299006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195C45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EE24C7E"/>
    <w:multiLevelType w:val="hybridMultilevel"/>
    <w:tmpl w:val="98765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394587D"/>
    <w:multiLevelType w:val="hybridMultilevel"/>
    <w:tmpl w:val="E82EE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56F52D17"/>
    <w:multiLevelType w:val="hybridMultilevel"/>
    <w:tmpl w:val="26888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5C1B5160"/>
    <w:multiLevelType w:val="hybridMultilevel"/>
    <w:tmpl w:val="51B04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DB177FB"/>
    <w:multiLevelType w:val="hybridMultilevel"/>
    <w:tmpl w:val="767AB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2"/>
  </w:num>
  <w:num w:numId="3">
    <w:abstractNumId w:val="0"/>
  </w:num>
  <w:num w:numId="4">
    <w:abstractNumId w:val="8"/>
  </w:num>
  <w:num w:numId="5">
    <w:abstractNumId w:val="1"/>
  </w:num>
  <w:num w:numId="6">
    <w:abstractNumId w:val="6"/>
  </w:num>
  <w:num w:numId="7">
    <w:abstractNumId w:val="4"/>
  </w:num>
  <w:num w:numId="8">
    <w:abstractNumId w:val="5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7AC6"/>
    <w:rsid w:val="000B5E60"/>
    <w:rsid w:val="004E29B3"/>
    <w:rsid w:val="00590D07"/>
    <w:rsid w:val="00784D58"/>
    <w:rsid w:val="008D6863"/>
    <w:rsid w:val="00B86B75"/>
    <w:rsid w:val="00BC48D5"/>
    <w:rsid w:val="00C36279"/>
    <w:rsid w:val="00C85D22"/>
    <w:rsid w:val="00DA77C2"/>
    <w:rsid w:val="00E315A3"/>
    <w:rsid w:val="00E41809"/>
    <w:rsid w:val="00FD692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1ADB217"/>
  <w15:docId w15:val="{4A88DE09-5179-7A44-8AE7-FDC4BD8A9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D6922"/>
    <w:pPr>
      <w:keepNext/>
      <w:keepLines/>
      <w:spacing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D6922"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C85D2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327</Words>
  <Characters>186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owers-Luhn, Justin R</cp:lastModifiedBy>
  <cp:revision>3</cp:revision>
  <dcterms:created xsi:type="dcterms:W3CDTF">2020-04-07T18:11:00Z</dcterms:created>
  <dcterms:modified xsi:type="dcterms:W3CDTF">2020-04-07T18:45:00Z</dcterms:modified>
</cp:coreProperties>
</file>